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A05BB9">
        <w:t>30</w:t>
      </w:r>
      <w:r>
        <w:t xml:space="preserve">, Episode </w:t>
      </w:r>
      <w:r w:rsidR="00A05BB9">
        <w:t>1</w:t>
      </w:r>
      <w:r>
        <w:t>:</w:t>
      </w:r>
      <w:r w:rsidR="00A05BB9">
        <w:t xml:space="preserve"> He Flew 15 Kamikaze Missions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2F5B9B" w:rsidTr="0084378D">
        <w:tc>
          <w:tcPr>
            <w:tcW w:w="1255" w:type="dxa"/>
          </w:tcPr>
          <w:p w:rsidR="002F5B9B" w:rsidRDefault="00D96BD2" w:rsidP="004E6361">
            <w:r>
              <w:t>00:00</w:t>
            </w:r>
          </w:p>
        </w:tc>
        <w:tc>
          <w:tcPr>
            <w:tcW w:w="1170" w:type="dxa"/>
          </w:tcPr>
          <w:p w:rsidR="002F5B9B" w:rsidRDefault="000D7305" w:rsidP="004E6361">
            <w:r>
              <w:t>Jesse</w:t>
            </w:r>
          </w:p>
        </w:tc>
        <w:tc>
          <w:tcPr>
            <w:tcW w:w="6925" w:type="dxa"/>
          </w:tcPr>
          <w:p w:rsidR="002F5B9B" w:rsidRDefault="006E72AD" w:rsidP="004E6361">
            <w:r>
              <w:t>He flew fifteen kamikaze missi</w:t>
            </w:r>
            <w:r w:rsidR="00D96BD2">
              <w:t>ons.</w:t>
            </w:r>
          </w:p>
        </w:tc>
      </w:tr>
      <w:tr w:rsidR="00D96BD2" w:rsidTr="0084378D">
        <w:tc>
          <w:tcPr>
            <w:tcW w:w="1255" w:type="dxa"/>
          </w:tcPr>
          <w:p w:rsidR="00D96BD2" w:rsidRDefault="00D96BD2" w:rsidP="00D96BD2">
            <w:r w:rsidRPr="00897E97">
              <w:t>00:</w:t>
            </w:r>
            <w:r w:rsidR="000D7305">
              <w:t>04</w:t>
            </w:r>
          </w:p>
        </w:tc>
        <w:tc>
          <w:tcPr>
            <w:tcW w:w="1170" w:type="dxa"/>
          </w:tcPr>
          <w:p w:rsidR="00D96BD2" w:rsidRDefault="00D96BD2" w:rsidP="00D96BD2"/>
        </w:tc>
        <w:tc>
          <w:tcPr>
            <w:tcW w:w="6925" w:type="dxa"/>
          </w:tcPr>
          <w:p w:rsidR="00D96BD2" w:rsidRDefault="00D96BD2" w:rsidP="00D96BD2">
            <w:r>
              <w:t>[music]</w:t>
            </w:r>
          </w:p>
        </w:tc>
      </w:tr>
      <w:tr w:rsidR="00D96BD2" w:rsidTr="0084378D">
        <w:tc>
          <w:tcPr>
            <w:tcW w:w="1255" w:type="dxa"/>
          </w:tcPr>
          <w:p w:rsidR="00D96BD2" w:rsidRDefault="00D96BD2" w:rsidP="00D96BD2">
            <w:r w:rsidRPr="00897E97">
              <w:t>00:</w:t>
            </w:r>
            <w:r w:rsidR="000D7305">
              <w:t>12</w:t>
            </w:r>
          </w:p>
        </w:tc>
        <w:tc>
          <w:tcPr>
            <w:tcW w:w="1170" w:type="dxa"/>
          </w:tcPr>
          <w:p w:rsidR="00D96BD2" w:rsidRDefault="00D96BD2" w:rsidP="00D96BD2">
            <w:r>
              <w:t>Narrator</w:t>
            </w:r>
          </w:p>
        </w:tc>
        <w:tc>
          <w:tcPr>
            <w:tcW w:w="6925" w:type="dxa"/>
          </w:tcPr>
          <w:p w:rsidR="00D96BD2" w:rsidRDefault="00D96BD2" w:rsidP="00D96BD2">
            <w:r>
              <w:t>[over music] It’s time now for another day in the life of Sam and Jesse. Gum Springs, Arkansas.</w:t>
            </w:r>
          </w:p>
        </w:tc>
      </w:tr>
      <w:tr w:rsidR="00D96BD2" w:rsidTr="0084378D">
        <w:tc>
          <w:tcPr>
            <w:tcW w:w="1255" w:type="dxa"/>
          </w:tcPr>
          <w:p w:rsidR="00D96BD2" w:rsidRDefault="00D96BD2" w:rsidP="00D96BD2">
            <w:r w:rsidRPr="00897E97">
              <w:t>00:</w:t>
            </w:r>
            <w:r w:rsidR="000D7305">
              <w:t>30</w:t>
            </w:r>
          </w:p>
        </w:tc>
        <w:tc>
          <w:tcPr>
            <w:tcW w:w="1170" w:type="dxa"/>
          </w:tcPr>
          <w:p w:rsidR="00D96BD2" w:rsidRDefault="00D96BD2" w:rsidP="00D96BD2"/>
        </w:tc>
        <w:tc>
          <w:tcPr>
            <w:tcW w:w="6925" w:type="dxa"/>
          </w:tcPr>
          <w:p w:rsidR="00D96BD2" w:rsidRDefault="00D96BD2" w:rsidP="00D96BD2">
            <w:r>
              <w:t>[music fades out, then repeats]</w:t>
            </w:r>
          </w:p>
        </w:tc>
      </w:tr>
      <w:tr w:rsidR="00D96BD2" w:rsidTr="0084378D">
        <w:tc>
          <w:tcPr>
            <w:tcW w:w="1255" w:type="dxa"/>
          </w:tcPr>
          <w:p w:rsidR="00D96BD2" w:rsidRDefault="00D96BD2" w:rsidP="00D96BD2">
            <w:r w:rsidRPr="00897E97">
              <w:t>00:</w:t>
            </w:r>
            <w:r w:rsidR="000D7305">
              <w:t>38</w:t>
            </w:r>
          </w:p>
        </w:tc>
        <w:tc>
          <w:tcPr>
            <w:tcW w:w="1170" w:type="dxa"/>
          </w:tcPr>
          <w:p w:rsidR="00D96BD2" w:rsidRDefault="00DA5C30" w:rsidP="00D96BD2">
            <w:r>
              <w:t>Sam</w:t>
            </w:r>
          </w:p>
        </w:tc>
        <w:tc>
          <w:tcPr>
            <w:tcW w:w="6925" w:type="dxa"/>
          </w:tcPr>
          <w:p w:rsidR="00D96BD2" w:rsidRDefault="000D7305" w:rsidP="00D96BD2">
            <w:r>
              <w:t xml:space="preserve">[music overlap] </w:t>
            </w:r>
            <w:r w:rsidR="00257C01">
              <w:t xml:space="preserve">Well, </w:t>
            </w:r>
            <w:r w:rsidR="00A74826">
              <w:t>[</w:t>
            </w:r>
            <w:r w:rsidR="00257C01">
              <w:t>Fort</w:t>
            </w:r>
            <w:r w:rsidR="00A74826">
              <w:t>?]</w:t>
            </w:r>
            <w:r w:rsidR="00257C01">
              <w:t>, w</w:t>
            </w:r>
            <w:r>
              <w:t>-w</w:t>
            </w:r>
            <w:r w:rsidR="00257C01">
              <w:t>ould you look at this?</w:t>
            </w:r>
          </w:p>
        </w:tc>
      </w:tr>
      <w:tr w:rsidR="00D96BD2" w:rsidTr="0084378D">
        <w:tc>
          <w:tcPr>
            <w:tcW w:w="1255" w:type="dxa"/>
          </w:tcPr>
          <w:p w:rsidR="00D96BD2" w:rsidRDefault="00D96BD2" w:rsidP="00D96BD2">
            <w:r w:rsidRPr="00897E97">
              <w:t>00:</w:t>
            </w:r>
            <w:r w:rsidR="000D7305">
              <w:t>42</w:t>
            </w:r>
          </w:p>
        </w:tc>
        <w:tc>
          <w:tcPr>
            <w:tcW w:w="1170" w:type="dxa"/>
          </w:tcPr>
          <w:p w:rsidR="00D96BD2" w:rsidRDefault="00DA5C30" w:rsidP="00D96BD2">
            <w:r>
              <w:t>Jesse</w:t>
            </w:r>
          </w:p>
        </w:tc>
        <w:tc>
          <w:tcPr>
            <w:tcW w:w="6925" w:type="dxa"/>
          </w:tcPr>
          <w:p w:rsidR="00D96BD2" w:rsidRDefault="00257C01" w:rsidP="00D96BD2">
            <w:r>
              <w:t xml:space="preserve">Sam, I’m busy </w:t>
            </w:r>
            <w:proofErr w:type="spellStart"/>
            <w:r>
              <w:t>workin</w:t>
            </w:r>
            <w:proofErr w:type="spellEnd"/>
            <w:r>
              <w:t>’ on this fool credit card machine. What</w:t>
            </w:r>
            <w:r w:rsidR="000D7305">
              <w:t>-what</w:t>
            </w:r>
            <w:r>
              <w:t xml:space="preserve">’s </w:t>
            </w:r>
            <w:r w:rsidR="000D7305">
              <w:t xml:space="preserve">you </w:t>
            </w:r>
            <w:proofErr w:type="spellStart"/>
            <w:r w:rsidR="000D7305">
              <w:t>readin</w:t>
            </w:r>
            <w:proofErr w:type="spellEnd"/>
            <w:r w:rsidR="000D7305">
              <w:t>’</w:t>
            </w:r>
            <w:r w:rsidR="00A74826">
              <w:t>….</w:t>
            </w:r>
          </w:p>
        </w:tc>
      </w:tr>
      <w:tr w:rsidR="00D96BD2" w:rsidTr="0084378D">
        <w:tc>
          <w:tcPr>
            <w:tcW w:w="1255" w:type="dxa"/>
          </w:tcPr>
          <w:p w:rsidR="00D96BD2" w:rsidRDefault="00D96BD2" w:rsidP="00D96BD2">
            <w:r w:rsidRPr="00897E97">
              <w:t>00:</w:t>
            </w:r>
            <w:r w:rsidR="000D7305">
              <w:t>46</w:t>
            </w:r>
          </w:p>
        </w:tc>
        <w:tc>
          <w:tcPr>
            <w:tcW w:w="1170" w:type="dxa"/>
          </w:tcPr>
          <w:p w:rsidR="00D96BD2" w:rsidRDefault="00DA5C30" w:rsidP="00D96BD2">
            <w:r>
              <w:t>Sam</w:t>
            </w:r>
          </w:p>
        </w:tc>
        <w:tc>
          <w:tcPr>
            <w:tcW w:w="6925" w:type="dxa"/>
          </w:tcPr>
          <w:p w:rsidR="00D96BD2" w:rsidRDefault="00257C01" w:rsidP="00D96BD2">
            <w:r>
              <w:t>It</w:t>
            </w:r>
            <w:r w:rsidR="000D7305">
              <w:t>-it</w:t>
            </w:r>
            <w:r>
              <w:t xml:space="preserve">’s all about this Japanese feller that’s </w:t>
            </w:r>
            <w:proofErr w:type="spellStart"/>
            <w:r>
              <w:t>visitin</w:t>
            </w:r>
            <w:proofErr w:type="spellEnd"/>
            <w:r>
              <w:t>’ Arkansas.</w:t>
            </w:r>
          </w:p>
        </w:tc>
      </w:tr>
      <w:tr w:rsidR="00D96BD2" w:rsidTr="0084378D">
        <w:tc>
          <w:tcPr>
            <w:tcW w:w="1255" w:type="dxa"/>
          </w:tcPr>
          <w:p w:rsidR="00D96BD2" w:rsidRDefault="00D96BD2" w:rsidP="00D96BD2">
            <w:r w:rsidRPr="00897E97">
              <w:t>00:</w:t>
            </w:r>
            <w:r w:rsidR="000D7305">
              <w:t>50</w:t>
            </w:r>
          </w:p>
        </w:tc>
        <w:tc>
          <w:tcPr>
            <w:tcW w:w="1170" w:type="dxa"/>
          </w:tcPr>
          <w:p w:rsidR="00D96BD2" w:rsidRDefault="00DA5C30" w:rsidP="00D96BD2">
            <w:r>
              <w:t>Jesse</w:t>
            </w:r>
          </w:p>
        </w:tc>
        <w:tc>
          <w:tcPr>
            <w:tcW w:w="6925" w:type="dxa"/>
          </w:tcPr>
          <w:p w:rsidR="00D96BD2" w:rsidRDefault="00257C01" w:rsidP="00D96BD2">
            <w:r>
              <w:t>Japanese feller? I never read that.</w:t>
            </w:r>
          </w:p>
        </w:tc>
      </w:tr>
      <w:tr w:rsidR="00D96BD2" w:rsidTr="0084378D">
        <w:tc>
          <w:tcPr>
            <w:tcW w:w="1255" w:type="dxa"/>
          </w:tcPr>
          <w:p w:rsidR="00D96BD2" w:rsidRDefault="00D96BD2" w:rsidP="00D96BD2">
            <w:r w:rsidRPr="00897E97">
              <w:t>00:</w:t>
            </w:r>
            <w:r w:rsidR="000D7305">
              <w:t>52</w:t>
            </w:r>
          </w:p>
        </w:tc>
        <w:tc>
          <w:tcPr>
            <w:tcW w:w="1170" w:type="dxa"/>
          </w:tcPr>
          <w:p w:rsidR="00D96BD2" w:rsidRDefault="00DA5C30" w:rsidP="00D96BD2">
            <w:r>
              <w:t>Sam</w:t>
            </w:r>
          </w:p>
        </w:tc>
        <w:tc>
          <w:tcPr>
            <w:tcW w:w="6925" w:type="dxa"/>
          </w:tcPr>
          <w:p w:rsidR="00D96BD2" w:rsidRDefault="00257C01" w:rsidP="00D96BD2">
            <w:r>
              <w:t xml:space="preserve">Says he was </w:t>
            </w:r>
            <w:r w:rsidR="000D7305">
              <w:t xml:space="preserve">a </w:t>
            </w:r>
            <w:r>
              <w:t xml:space="preserve">kamikaze pilot </w:t>
            </w:r>
            <w:proofErr w:type="spellStart"/>
            <w:r>
              <w:t>i</w:t>
            </w:r>
            <w:proofErr w:type="spellEnd"/>
            <w:r w:rsidR="000D7305">
              <w:t>-i</w:t>
            </w:r>
            <w:r>
              <w:t>n the big war.</w:t>
            </w:r>
          </w:p>
        </w:tc>
      </w:tr>
      <w:tr w:rsidR="00D96BD2" w:rsidTr="0084378D">
        <w:tc>
          <w:tcPr>
            <w:tcW w:w="1255" w:type="dxa"/>
          </w:tcPr>
          <w:p w:rsidR="00D96BD2" w:rsidRDefault="00D96BD2" w:rsidP="00D96BD2">
            <w:r w:rsidRPr="00897E97">
              <w:t>00:</w:t>
            </w:r>
            <w:r w:rsidR="000D7305">
              <w:t>55</w:t>
            </w:r>
          </w:p>
        </w:tc>
        <w:tc>
          <w:tcPr>
            <w:tcW w:w="1170" w:type="dxa"/>
          </w:tcPr>
          <w:p w:rsidR="00D96BD2" w:rsidRDefault="00DA5C30" w:rsidP="00D96BD2">
            <w:r>
              <w:t>Jesse</w:t>
            </w:r>
          </w:p>
        </w:tc>
        <w:tc>
          <w:tcPr>
            <w:tcW w:w="6925" w:type="dxa"/>
          </w:tcPr>
          <w:p w:rsidR="00D96BD2" w:rsidRDefault="00257C01" w:rsidP="00D96BD2">
            <w:pPr>
              <w:tabs>
                <w:tab w:val="left" w:pos="3627"/>
              </w:tabs>
            </w:pPr>
            <w:r>
              <w:t>A kamikaze pilot?</w:t>
            </w:r>
          </w:p>
        </w:tc>
      </w:tr>
      <w:tr w:rsidR="00D96BD2" w:rsidTr="0084378D">
        <w:tc>
          <w:tcPr>
            <w:tcW w:w="1255" w:type="dxa"/>
          </w:tcPr>
          <w:p w:rsidR="00D96BD2" w:rsidRDefault="00D96BD2" w:rsidP="00D96BD2">
            <w:r w:rsidRPr="00897E97">
              <w:t>00:</w:t>
            </w:r>
            <w:r w:rsidR="000D7305">
              <w:t>56</w:t>
            </w:r>
          </w:p>
        </w:tc>
        <w:tc>
          <w:tcPr>
            <w:tcW w:w="1170" w:type="dxa"/>
          </w:tcPr>
          <w:p w:rsidR="00D96BD2" w:rsidRDefault="00DA5C30" w:rsidP="00D96BD2">
            <w:r>
              <w:t>Sam</w:t>
            </w:r>
          </w:p>
        </w:tc>
        <w:tc>
          <w:tcPr>
            <w:tcW w:w="6925" w:type="dxa"/>
          </w:tcPr>
          <w:p w:rsidR="00D96BD2" w:rsidRDefault="00257C01" w:rsidP="00D96BD2">
            <w:r>
              <w:t>Ye</w:t>
            </w:r>
            <w:r w:rsidR="000D7305">
              <w:t>-ye</w:t>
            </w:r>
            <w:r>
              <w:t>ah, had fifteen missions.</w:t>
            </w:r>
          </w:p>
        </w:tc>
      </w:tr>
      <w:tr w:rsidR="002F5B9B" w:rsidTr="0084378D">
        <w:tc>
          <w:tcPr>
            <w:tcW w:w="1255" w:type="dxa"/>
          </w:tcPr>
          <w:p w:rsidR="002F5B9B" w:rsidRDefault="000D7305" w:rsidP="00BF5F79">
            <w:r w:rsidRPr="00897E97">
              <w:t>00:</w:t>
            </w:r>
            <w:r>
              <w:t>59</w:t>
            </w:r>
          </w:p>
        </w:tc>
        <w:tc>
          <w:tcPr>
            <w:tcW w:w="1170" w:type="dxa"/>
          </w:tcPr>
          <w:p w:rsidR="002F5B9B" w:rsidRDefault="00DA5C30" w:rsidP="00BF5F79">
            <w:r>
              <w:t>Jesse</w:t>
            </w:r>
          </w:p>
        </w:tc>
        <w:tc>
          <w:tcPr>
            <w:tcW w:w="6925" w:type="dxa"/>
          </w:tcPr>
          <w:p w:rsidR="002F5B9B" w:rsidRDefault="00257C01" w:rsidP="00BF5F79">
            <w:r>
              <w:t>Fifteen missions? Sam, a kamikaze pilot</w:t>
            </w:r>
            <w:r w:rsidR="001F1ECA">
              <w:t xml:space="preserve"> </w:t>
            </w:r>
            <w:proofErr w:type="spellStart"/>
            <w:r w:rsidR="001F1ECA">
              <w:t>ain’t</w:t>
            </w:r>
            <w:proofErr w:type="spellEnd"/>
            <w:r w:rsidR="001F1ECA">
              <w:t xml:space="preserve"> supposed to have but one mission.</w:t>
            </w:r>
            <w:r w:rsidR="00FF2198">
              <w:t xml:space="preserve"> Fifteen?</w:t>
            </w:r>
            <w:r w:rsidR="00A74826">
              <w:t>!</w:t>
            </w:r>
          </w:p>
        </w:tc>
      </w:tr>
      <w:tr w:rsidR="000D7305" w:rsidTr="0084378D">
        <w:tc>
          <w:tcPr>
            <w:tcW w:w="1255" w:type="dxa"/>
          </w:tcPr>
          <w:p w:rsidR="000D7305" w:rsidRDefault="000D7305" w:rsidP="000D7305">
            <w:r w:rsidRPr="00686D15">
              <w:t>01:</w:t>
            </w:r>
            <w:r w:rsidR="00B06A4A">
              <w:t>06</w:t>
            </w:r>
          </w:p>
        </w:tc>
        <w:tc>
          <w:tcPr>
            <w:tcW w:w="1170" w:type="dxa"/>
          </w:tcPr>
          <w:p w:rsidR="000D7305" w:rsidRDefault="000D7305" w:rsidP="000D7305">
            <w:r>
              <w:t>Sam</w:t>
            </w:r>
          </w:p>
        </w:tc>
        <w:tc>
          <w:tcPr>
            <w:tcW w:w="6925" w:type="dxa"/>
          </w:tcPr>
          <w:p w:rsidR="000D7305" w:rsidRDefault="000D7305" w:rsidP="000D7305">
            <w:r>
              <w:t xml:space="preserve">Well, it says he had trouble </w:t>
            </w:r>
            <w:proofErr w:type="spellStart"/>
            <w:r>
              <w:t>makin</w:t>
            </w:r>
            <w:proofErr w:type="spellEnd"/>
            <w:r>
              <w:t>’ decisions.</w:t>
            </w:r>
          </w:p>
        </w:tc>
      </w:tr>
      <w:tr w:rsidR="000D7305" w:rsidTr="0084378D">
        <w:tc>
          <w:tcPr>
            <w:tcW w:w="1255" w:type="dxa"/>
          </w:tcPr>
          <w:p w:rsidR="000D7305" w:rsidRDefault="000D7305" w:rsidP="000D7305">
            <w:r w:rsidRPr="00686D15">
              <w:t>01:</w:t>
            </w:r>
            <w:r w:rsidR="00B06A4A">
              <w:t>08</w:t>
            </w:r>
          </w:p>
        </w:tc>
        <w:tc>
          <w:tcPr>
            <w:tcW w:w="1170" w:type="dxa"/>
          </w:tcPr>
          <w:p w:rsidR="000D7305" w:rsidRDefault="000D7305" w:rsidP="000D7305">
            <w:r>
              <w:t>Jesse</w:t>
            </w:r>
          </w:p>
        </w:tc>
        <w:tc>
          <w:tcPr>
            <w:tcW w:w="6925" w:type="dxa"/>
          </w:tcPr>
          <w:p w:rsidR="000D7305" w:rsidRDefault="000D7305" w:rsidP="000D7305">
            <w:r>
              <w:t>Makin’ decisions? Sam, that feller ought to be dead.</w:t>
            </w:r>
          </w:p>
        </w:tc>
      </w:tr>
      <w:tr w:rsidR="000D7305" w:rsidTr="0084378D">
        <w:tc>
          <w:tcPr>
            <w:tcW w:w="1255" w:type="dxa"/>
          </w:tcPr>
          <w:p w:rsidR="000D7305" w:rsidRDefault="000D7305" w:rsidP="000D7305">
            <w:r w:rsidRPr="00686D15">
              <w:t>01:</w:t>
            </w:r>
            <w:r w:rsidR="00B06A4A">
              <w:t>12</w:t>
            </w:r>
          </w:p>
        </w:tc>
        <w:tc>
          <w:tcPr>
            <w:tcW w:w="1170" w:type="dxa"/>
          </w:tcPr>
          <w:p w:rsidR="000D7305" w:rsidRDefault="000D7305" w:rsidP="000D7305">
            <w:r>
              <w:t>Sam</w:t>
            </w:r>
          </w:p>
        </w:tc>
        <w:tc>
          <w:tcPr>
            <w:tcW w:w="6925" w:type="dxa"/>
          </w:tcPr>
          <w:p w:rsidR="000D7305" w:rsidRDefault="00B06A4A" w:rsidP="000D7305">
            <w:r>
              <w:t>Jesse</w:t>
            </w:r>
            <w:r w:rsidR="000D7305">
              <w:t>, you don’t even know him. Why would you make a statement like that?</w:t>
            </w:r>
          </w:p>
        </w:tc>
      </w:tr>
      <w:tr w:rsidR="000D7305" w:rsidTr="0084378D">
        <w:tc>
          <w:tcPr>
            <w:tcW w:w="1255" w:type="dxa"/>
          </w:tcPr>
          <w:p w:rsidR="000D7305" w:rsidRDefault="000D7305" w:rsidP="000D7305">
            <w:r w:rsidRPr="00686D15">
              <w:t>01:</w:t>
            </w:r>
            <w:r w:rsidR="00B06A4A">
              <w:t>15</w:t>
            </w:r>
          </w:p>
        </w:tc>
        <w:tc>
          <w:tcPr>
            <w:tcW w:w="1170" w:type="dxa"/>
          </w:tcPr>
          <w:p w:rsidR="000D7305" w:rsidRDefault="000D7305" w:rsidP="000D7305">
            <w:r>
              <w:t>Jesse</w:t>
            </w:r>
          </w:p>
        </w:tc>
        <w:tc>
          <w:tcPr>
            <w:tcW w:w="6925" w:type="dxa"/>
          </w:tcPr>
          <w:p w:rsidR="000D7305" w:rsidRDefault="000D7305" w:rsidP="000D7305">
            <w:r>
              <w:t>Well, Sam, I never meant-</w:t>
            </w:r>
            <w:r w:rsidR="00B06A4A">
              <w:t xml:space="preserve"> [overlap]</w:t>
            </w:r>
          </w:p>
        </w:tc>
      </w:tr>
      <w:tr w:rsidR="000D7305" w:rsidTr="0084378D">
        <w:tc>
          <w:tcPr>
            <w:tcW w:w="1255" w:type="dxa"/>
          </w:tcPr>
          <w:p w:rsidR="000D7305" w:rsidRDefault="000D7305" w:rsidP="000D7305">
            <w:r w:rsidRPr="00686D15">
              <w:t>01:</w:t>
            </w:r>
            <w:r w:rsidR="00B06A4A">
              <w:t>16</w:t>
            </w:r>
          </w:p>
        </w:tc>
        <w:tc>
          <w:tcPr>
            <w:tcW w:w="1170" w:type="dxa"/>
          </w:tcPr>
          <w:p w:rsidR="000D7305" w:rsidRDefault="000D7305" w:rsidP="000D7305">
            <w:r>
              <w:t>Sam</w:t>
            </w:r>
          </w:p>
        </w:tc>
        <w:tc>
          <w:tcPr>
            <w:tcW w:w="6925" w:type="dxa"/>
          </w:tcPr>
          <w:p w:rsidR="000D7305" w:rsidRDefault="00B06A4A" w:rsidP="000D7305">
            <w:r>
              <w:t xml:space="preserve">[overlap] </w:t>
            </w:r>
            <w:r w:rsidR="000D7305">
              <w:t>Is it because he’s Japanese?</w:t>
            </w:r>
          </w:p>
        </w:tc>
      </w:tr>
      <w:tr w:rsidR="000D7305" w:rsidTr="0084378D">
        <w:tc>
          <w:tcPr>
            <w:tcW w:w="1255" w:type="dxa"/>
          </w:tcPr>
          <w:p w:rsidR="000D7305" w:rsidRDefault="000D7305" w:rsidP="000D7305">
            <w:r w:rsidRPr="00686D15">
              <w:t>01:</w:t>
            </w:r>
            <w:r w:rsidR="00B06A4A">
              <w:t>18</w:t>
            </w:r>
          </w:p>
        </w:tc>
        <w:tc>
          <w:tcPr>
            <w:tcW w:w="1170" w:type="dxa"/>
          </w:tcPr>
          <w:p w:rsidR="000D7305" w:rsidRDefault="000D7305" w:rsidP="000D7305">
            <w:r>
              <w:t>Jesse</w:t>
            </w:r>
          </w:p>
        </w:tc>
        <w:tc>
          <w:tcPr>
            <w:tcW w:w="6925" w:type="dxa"/>
          </w:tcPr>
          <w:p w:rsidR="000D7305" w:rsidRDefault="000D7305" w:rsidP="000D7305">
            <w:pPr>
              <w:tabs>
                <w:tab w:val="left" w:pos="5933"/>
              </w:tabs>
            </w:pPr>
            <w:r>
              <w:t xml:space="preserve">Japanese? Well, no, Sam. I didn’t mean </w:t>
            </w:r>
            <w:proofErr w:type="spellStart"/>
            <w:r>
              <w:t>nothin</w:t>
            </w:r>
            <w:proofErr w:type="spellEnd"/>
            <w:r>
              <w:t>’</w:t>
            </w:r>
            <w:r w:rsidR="00B06A4A">
              <w:t>- [overlap]</w:t>
            </w:r>
          </w:p>
        </w:tc>
      </w:tr>
      <w:tr w:rsidR="000D7305" w:rsidTr="0084378D">
        <w:tc>
          <w:tcPr>
            <w:tcW w:w="1255" w:type="dxa"/>
          </w:tcPr>
          <w:p w:rsidR="000D7305" w:rsidRDefault="000D7305" w:rsidP="000D7305">
            <w:r w:rsidRPr="00686D15">
              <w:t>01:</w:t>
            </w:r>
            <w:r w:rsidR="00B06A4A">
              <w:t>20</w:t>
            </w:r>
          </w:p>
        </w:tc>
        <w:tc>
          <w:tcPr>
            <w:tcW w:w="1170" w:type="dxa"/>
          </w:tcPr>
          <w:p w:rsidR="000D7305" w:rsidRDefault="000D7305" w:rsidP="000D7305">
            <w:r>
              <w:t>Sam</w:t>
            </w:r>
          </w:p>
        </w:tc>
        <w:tc>
          <w:tcPr>
            <w:tcW w:w="6925" w:type="dxa"/>
          </w:tcPr>
          <w:p w:rsidR="000D7305" w:rsidRDefault="00B06A4A" w:rsidP="000D7305">
            <w:pPr>
              <w:tabs>
                <w:tab w:val="left" w:pos="5933"/>
              </w:tabs>
            </w:pPr>
            <w:r>
              <w:t xml:space="preserve">[overlap] </w:t>
            </w:r>
            <w:r w:rsidR="000D7305">
              <w:t xml:space="preserve">You </w:t>
            </w:r>
            <w:proofErr w:type="spellStart"/>
            <w:r w:rsidR="000D7305">
              <w:t>ain’t</w:t>
            </w:r>
            <w:proofErr w:type="spellEnd"/>
            <w:r w:rsidR="000D7305">
              <w:t xml:space="preserve"> still </w:t>
            </w:r>
            <w:proofErr w:type="spellStart"/>
            <w:r w:rsidR="000D7305">
              <w:t>wearin</w:t>
            </w:r>
            <w:proofErr w:type="spellEnd"/>
            <w:r w:rsidR="000D7305">
              <w:t>’ that pin, are you?</w:t>
            </w:r>
          </w:p>
        </w:tc>
      </w:tr>
      <w:tr w:rsidR="000D7305" w:rsidTr="0084378D">
        <w:tc>
          <w:tcPr>
            <w:tcW w:w="1255" w:type="dxa"/>
          </w:tcPr>
          <w:p w:rsidR="000D7305" w:rsidRDefault="000D7305" w:rsidP="000D7305">
            <w:r w:rsidRPr="00686D15">
              <w:t>01:</w:t>
            </w:r>
            <w:r w:rsidR="00B06A4A">
              <w:t>22</w:t>
            </w:r>
          </w:p>
        </w:tc>
        <w:tc>
          <w:tcPr>
            <w:tcW w:w="1170" w:type="dxa"/>
          </w:tcPr>
          <w:p w:rsidR="000D7305" w:rsidRDefault="000D7305" w:rsidP="000D7305">
            <w:r>
              <w:t>Jesse</w:t>
            </w:r>
          </w:p>
        </w:tc>
        <w:tc>
          <w:tcPr>
            <w:tcW w:w="6925" w:type="dxa"/>
          </w:tcPr>
          <w:p w:rsidR="000D7305" w:rsidRDefault="000D7305" w:rsidP="000D7305">
            <w:r>
              <w:t>Pin?</w:t>
            </w:r>
          </w:p>
        </w:tc>
      </w:tr>
      <w:tr w:rsidR="002F5B9B" w:rsidTr="0084378D">
        <w:tc>
          <w:tcPr>
            <w:tcW w:w="1255" w:type="dxa"/>
          </w:tcPr>
          <w:p w:rsidR="002F5B9B" w:rsidRDefault="00B06A4A" w:rsidP="006F7BFC">
            <w:r w:rsidRPr="00686D15">
              <w:t>01:</w:t>
            </w:r>
            <w:r>
              <w:t>23</w:t>
            </w:r>
          </w:p>
        </w:tc>
        <w:tc>
          <w:tcPr>
            <w:tcW w:w="1170" w:type="dxa"/>
          </w:tcPr>
          <w:p w:rsidR="002F5B9B" w:rsidRDefault="00DA5C30" w:rsidP="006F7BFC">
            <w:r>
              <w:t>Sam</w:t>
            </w:r>
          </w:p>
        </w:tc>
        <w:tc>
          <w:tcPr>
            <w:tcW w:w="6925" w:type="dxa"/>
          </w:tcPr>
          <w:p w:rsidR="002F5B9B" w:rsidRDefault="001F1ECA" w:rsidP="006F7BFC">
            <w:r>
              <w:t>Yeah. The one that says, “Remember Pearl Harbor</w:t>
            </w:r>
            <w:r w:rsidR="00A74826">
              <w:t>,</w:t>
            </w:r>
            <w:r>
              <w:t xml:space="preserve">” like we did </w:t>
            </w:r>
            <w:r w:rsidR="00B06A4A">
              <w:t>the</w:t>
            </w:r>
            <w:r>
              <w:t xml:space="preserve"> Alamo.</w:t>
            </w:r>
          </w:p>
        </w:tc>
      </w:tr>
      <w:tr w:rsidR="00B06A4A" w:rsidTr="0084378D">
        <w:tc>
          <w:tcPr>
            <w:tcW w:w="1255" w:type="dxa"/>
          </w:tcPr>
          <w:p w:rsidR="00B06A4A" w:rsidRDefault="00B06A4A" w:rsidP="00B06A4A">
            <w:r w:rsidRPr="00E14893">
              <w:lastRenderedPageBreak/>
              <w:t>01:</w:t>
            </w:r>
            <w:r>
              <w:t>27</w:t>
            </w:r>
          </w:p>
        </w:tc>
        <w:tc>
          <w:tcPr>
            <w:tcW w:w="1170" w:type="dxa"/>
          </w:tcPr>
          <w:p w:rsidR="00B06A4A" w:rsidRDefault="00B06A4A" w:rsidP="00B06A4A">
            <w:r>
              <w:t>Jesse</w:t>
            </w:r>
          </w:p>
        </w:tc>
        <w:tc>
          <w:tcPr>
            <w:tcW w:w="6925" w:type="dxa"/>
          </w:tcPr>
          <w:p w:rsidR="00B06A4A" w:rsidRDefault="00B06A4A" w:rsidP="00B06A4A">
            <w:r>
              <w:t xml:space="preserve">Sam, this conversation is </w:t>
            </w:r>
            <w:proofErr w:type="spellStart"/>
            <w:r>
              <w:t>gettin</w:t>
            </w:r>
            <w:proofErr w:type="spellEnd"/>
            <w:r>
              <w:t>’ plum ridiculous. [overlap]</w:t>
            </w:r>
          </w:p>
        </w:tc>
      </w:tr>
      <w:tr w:rsidR="00B06A4A" w:rsidTr="0084378D">
        <w:tc>
          <w:tcPr>
            <w:tcW w:w="1255" w:type="dxa"/>
          </w:tcPr>
          <w:p w:rsidR="00B06A4A" w:rsidRDefault="00B06A4A" w:rsidP="00B06A4A">
            <w:r w:rsidRPr="00E14893">
              <w:t>01:</w:t>
            </w:r>
            <w:r>
              <w:t>29</w:t>
            </w:r>
          </w:p>
        </w:tc>
        <w:tc>
          <w:tcPr>
            <w:tcW w:w="1170" w:type="dxa"/>
          </w:tcPr>
          <w:p w:rsidR="00B06A4A" w:rsidRDefault="00B06A4A" w:rsidP="00B06A4A">
            <w:r>
              <w:t>Sam</w:t>
            </w:r>
          </w:p>
        </w:tc>
        <w:tc>
          <w:tcPr>
            <w:tcW w:w="6925" w:type="dxa"/>
          </w:tcPr>
          <w:p w:rsidR="00B06A4A" w:rsidRDefault="00B06A4A" w:rsidP="00B06A4A">
            <w:r>
              <w:t>[overlap] They never did get to the Alamo, did they?</w:t>
            </w:r>
          </w:p>
        </w:tc>
      </w:tr>
      <w:tr w:rsidR="00B06A4A" w:rsidTr="0084378D">
        <w:tc>
          <w:tcPr>
            <w:tcW w:w="1255" w:type="dxa"/>
          </w:tcPr>
          <w:p w:rsidR="00B06A4A" w:rsidRDefault="00B06A4A" w:rsidP="00B06A4A">
            <w:r w:rsidRPr="00E14893">
              <w:t>01:</w:t>
            </w:r>
            <w:r>
              <w:t>32</w:t>
            </w:r>
          </w:p>
        </w:tc>
        <w:tc>
          <w:tcPr>
            <w:tcW w:w="1170" w:type="dxa"/>
          </w:tcPr>
          <w:p w:rsidR="00B06A4A" w:rsidRDefault="00B06A4A" w:rsidP="00B06A4A">
            <w:r>
              <w:t>Jesse</w:t>
            </w:r>
          </w:p>
        </w:tc>
        <w:tc>
          <w:tcPr>
            <w:tcW w:w="6925" w:type="dxa"/>
          </w:tcPr>
          <w:p w:rsidR="00B06A4A" w:rsidRDefault="00B06A4A" w:rsidP="00B06A4A">
            <w:r>
              <w:t>Who didn’t?</w:t>
            </w:r>
          </w:p>
        </w:tc>
      </w:tr>
      <w:tr w:rsidR="00B06A4A" w:rsidTr="0084378D">
        <w:tc>
          <w:tcPr>
            <w:tcW w:w="1255" w:type="dxa"/>
          </w:tcPr>
          <w:p w:rsidR="00B06A4A" w:rsidRDefault="00B06A4A" w:rsidP="00B06A4A">
            <w:r w:rsidRPr="00E14893">
              <w:t>01:</w:t>
            </w:r>
            <w:r>
              <w:t>32</w:t>
            </w:r>
          </w:p>
        </w:tc>
        <w:tc>
          <w:tcPr>
            <w:tcW w:w="1170" w:type="dxa"/>
          </w:tcPr>
          <w:p w:rsidR="00B06A4A" w:rsidRDefault="00B06A4A" w:rsidP="00B06A4A">
            <w:r>
              <w:t>Sam</w:t>
            </w:r>
          </w:p>
        </w:tc>
        <w:tc>
          <w:tcPr>
            <w:tcW w:w="6925" w:type="dxa"/>
          </w:tcPr>
          <w:p w:rsidR="00B06A4A" w:rsidRDefault="00B06A4A" w:rsidP="00B06A4A">
            <w:r>
              <w:t>The Japanese.</w:t>
            </w:r>
          </w:p>
        </w:tc>
      </w:tr>
      <w:tr w:rsidR="00B06A4A" w:rsidTr="0084378D">
        <w:tc>
          <w:tcPr>
            <w:tcW w:w="1255" w:type="dxa"/>
          </w:tcPr>
          <w:p w:rsidR="00B06A4A" w:rsidRDefault="00B06A4A" w:rsidP="00B06A4A">
            <w:r w:rsidRPr="00E14893">
              <w:t>01:</w:t>
            </w:r>
            <w:r>
              <w:t>33</w:t>
            </w:r>
          </w:p>
        </w:tc>
        <w:tc>
          <w:tcPr>
            <w:tcW w:w="1170" w:type="dxa"/>
          </w:tcPr>
          <w:p w:rsidR="00B06A4A" w:rsidRDefault="00B06A4A" w:rsidP="00B06A4A">
            <w:r>
              <w:t>Jesse</w:t>
            </w:r>
          </w:p>
        </w:tc>
        <w:tc>
          <w:tcPr>
            <w:tcW w:w="6925" w:type="dxa"/>
          </w:tcPr>
          <w:p w:rsidR="00B06A4A" w:rsidRDefault="00B06A4A" w:rsidP="00B06A4A">
            <w:r>
              <w:t>Sam, it was Mexicans that was</w:t>
            </w:r>
            <w:r w:rsidR="00A74826">
              <w:t>…</w:t>
            </w:r>
            <w:r>
              <w:t xml:space="preserve"> [overlap]</w:t>
            </w:r>
          </w:p>
        </w:tc>
      </w:tr>
      <w:tr w:rsidR="00B06A4A" w:rsidTr="0084378D">
        <w:tc>
          <w:tcPr>
            <w:tcW w:w="1255" w:type="dxa"/>
          </w:tcPr>
          <w:p w:rsidR="00B06A4A" w:rsidRDefault="00B06A4A" w:rsidP="00B06A4A">
            <w:r w:rsidRPr="008B7C90">
              <w:t>01:</w:t>
            </w:r>
            <w:r>
              <w:t>35</w:t>
            </w:r>
          </w:p>
        </w:tc>
        <w:tc>
          <w:tcPr>
            <w:tcW w:w="1170" w:type="dxa"/>
          </w:tcPr>
          <w:p w:rsidR="00B06A4A" w:rsidRDefault="00B06A4A" w:rsidP="00B06A4A">
            <w:r>
              <w:t>Sam</w:t>
            </w:r>
          </w:p>
        </w:tc>
        <w:tc>
          <w:tcPr>
            <w:tcW w:w="6925" w:type="dxa"/>
          </w:tcPr>
          <w:p w:rsidR="00B06A4A" w:rsidRDefault="00B06A4A" w:rsidP="00B06A4A">
            <w:r>
              <w:t>[overlap] D-did you hear about that-that fella that was half Japanese and half Jewish and he used to attack Pearl Schwartz every December the seventh?</w:t>
            </w:r>
          </w:p>
        </w:tc>
      </w:tr>
      <w:tr w:rsidR="00B06A4A" w:rsidTr="0084378D">
        <w:tc>
          <w:tcPr>
            <w:tcW w:w="1255" w:type="dxa"/>
          </w:tcPr>
          <w:p w:rsidR="00B06A4A" w:rsidRPr="008B7C90" w:rsidRDefault="00B06A4A" w:rsidP="00B06A4A">
            <w:r>
              <w:t>01:43</w:t>
            </w:r>
          </w:p>
        </w:tc>
        <w:tc>
          <w:tcPr>
            <w:tcW w:w="1170" w:type="dxa"/>
          </w:tcPr>
          <w:p w:rsidR="00B06A4A" w:rsidRDefault="00B06A4A" w:rsidP="00B06A4A">
            <w:r>
              <w:t>Jesse</w:t>
            </w:r>
          </w:p>
        </w:tc>
        <w:tc>
          <w:tcPr>
            <w:tcW w:w="6925" w:type="dxa"/>
          </w:tcPr>
          <w:p w:rsidR="00B06A4A" w:rsidRDefault="00B06A4A" w:rsidP="00B06A4A">
            <w:r>
              <w:t>-and the Mexica- Pearl Schwartz?</w:t>
            </w:r>
          </w:p>
        </w:tc>
      </w:tr>
      <w:tr w:rsidR="00B06A4A" w:rsidTr="0084378D">
        <w:tc>
          <w:tcPr>
            <w:tcW w:w="1255" w:type="dxa"/>
          </w:tcPr>
          <w:p w:rsidR="00B06A4A" w:rsidRDefault="00B06A4A" w:rsidP="00B06A4A">
            <w:r>
              <w:t>01:46</w:t>
            </w:r>
          </w:p>
        </w:tc>
        <w:tc>
          <w:tcPr>
            <w:tcW w:w="1170" w:type="dxa"/>
          </w:tcPr>
          <w:p w:rsidR="00B06A4A" w:rsidRDefault="00B06A4A" w:rsidP="00B06A4A">
            <w:r>
              <w:t>Sam</w:t>
            </w:r>
          </w:p>
        </w:tc>
        <w:tc>
          <w:tcPr>
            <w:tcW w:w="6925" w:type="dxa"/>
          </w:tcPr>
          <w:p w:rsidR="00B06A4A" w:rsidRDefault="00B06A4A" w:rsidP="00B06A4A">
            <w:r>
              <w:t xml:space="preserve">Jesse, sometimes you have trouble </w:t>
            </w:r>
            <w:proofErr w:type="spellStart"/>
            <w:r>
              <w:t>followin</w:t>
            </w:r>
            <w:proofErr w:type="spellEnd"/>
            <w:r>
              <w:t>’ a conversation, don’t you?</w:t>
            </w:r>
          </w:p>
        </w:tc>
      </w:tr>
      <w:tr w:rsidR="00B06A4A" w:rsidTr="0084378D">
        <w:tc>
          <w:tcPr>
            <w:tcW w:w="1255" w:type="dxa"/>
          </w:tcPr>
          <w:p w:rsidR="00B06A4A" w:rsidRDefault="00B06A4A" w:rsidP="00B06A4A">
            <w:r w:rsidRPr="008B7C90">
              <w:t>01:</w:t>
            </w:r>
            <w:r>
              <w:t>49</w:t>
            </w:r>
          </w:p>
        </w:tc>
        <w:tc>
          <w:tcPr>
            <w:tcW w:w="1170" w:type="dxa"/>
          </w:tcPr>
          <w:p w:rsidR="00B06A4A" w:rsidRDefault="00B06A4A" w:rsidP="00B06A4A">
            <w:r>
              <w:t>Jesse</w:t>
            </w:r>
          </w:p>
        </w:tc>
        <w:tc>
          <w:tcPr>
            <w:tcW w:w="6925" w:type="dxa"/>
          </w:tcPr>
          <w:p w:rsidR="00B06A4A" w:rsidRDefault="00B06A4A" w:rsidP="00B06A4A">
            <w:r>
              <w:t xml:space="preserve">I-I tell you what I have trouble </w:t>
            </w:r>
            <w:proofErr w:type="spellStart"/>
            <w:r>
              <w:t>followin</w:t>
            </w:r>
            <w:proofErr w:type="spellEnd"/>
            <w:r>
              <w:t xml:space="preserve">’. I’ll tell you. A conversation that zigzags. You know, Sam, most conversations are filled with clues about where they’re </w:t>
            </w:r>
            <w:proofErr w:type="spellStart"/>
            <w:r>
              <w:t>goin</w:t>
            </w:r>
            <w:proofErr w:type="spellEnd"/>
            <w:r>
              <w:t xml:space="preserve">’ but not yours. I can’t ever tell what you’re </w:t>
            </w:r>
            <w:proofErr w:type="spellStart"/>
            <w:r>
              <w:t>goin</w:t>
            </w:r>
            <w:proofErr w:type="spellEnd"/>
            <w:r>
              <w:t>’ to say next. You’re just completely unpredictable.</w:t>
            </w:r>
          </w:p>
        </w:tc>
      </w:tr>
      <w:tr w:rsidR="00B06A4A" w:rsidTr="0084378D">
        <w:tc>
          <w:tcPr>
            <w:tcW w:w="1255" w:type="dxa"/>
          </w:tcPr>
          <w:p w:rsidR="00B06A4A" w:rsidRDefault="00B06A4A" w:rsidP="00B06A4A">
            <w:r w:rsidRPr="008B7C90">
              <w:t>0</w:t>
            </w:r>
            <w:r>
              <w:t>2:</w:t>
            </w:r>
            <w:r w:rsidR="00747F62">
              <w:t>05</w:t>
            </w:r>
          </w:p>
        </w:tc>
        <w:tc>
          <w:tcPr>
            <w:tcW w:w="1170" w:type="dxa"/>
          </w:tcPr>
          <w:p w:rsidR="00B06A4A" w:rsidRDefault="00B06A4A" w:rsidP="00B06A4A">
            <w:r>
              <w:t>Sam</w:t>
            </w:r>
          </w:p>
        </w:tc>
        <w:tc>
          <w:tcPr>
            <w:tcW w:w="6925" w:type="dxa"/>
          </w:tcPr>
          <w:p w:rsidR="00B06A4A" w:rsidRDefault="00B06A4A" w:rsidP="00B06A4A">
            <w:r>
              <w:t>Jesse, I</w:t>
            </w:r>
            <w:r w:rsidR="00747F62">
              <w:t>-I</w:t>
            </w:r>
            <w:r>
              <w:t xml:space="preserve"> don’t know what you’re </w:t>
            </w:r>
            <w:proofErr w:type="spellStart"/>
            <w:r>
              <w:t>gettin</w:t>
            </w:r>
            <w:proofErr w:type="spellEnd"/>
            <w:r>
              <w:t>’ so upset about. I never realized he felt so strong about the Japanese.</w:t>
            </w:r>
          </w:p>
        </w:tc>
      </w:tr>
      <w:tr w:rsidR="00B06A4A" w:rsidTr="0084378D">
        <w:tc>
          <w:tcPr>
            <w:tcW w:w="1255" w:type="dxa"/>
          </w:tcPr>
          <w:p w:rsidR="00B06A4A" w:rsidRDefault="00B06A4A" w:rsidP="00B06A4A">
            <w:r w:rsidRPr="00840880">
              <w:t>02:</w:t>
            </w:r>
            <w:r w:rsidR="00747F62">
              <w:t>12</w:t>
            </w:r>
          </w:p>
        </w:tc>
        <w:tc>
          <w:tcPr>
            <w:tcW w:w="1170" w:type="dxa"/>
          </w:tcPr>
          <w:p w:rsidR="00B06A4A" w:rsidRDefault="00B06A4A" w:rsidP="00B06A4A"/>
        </w:tc>
        <w:tc>
          <w:tcPr>
            <w:tcW w:w="6925" w:type="dxa"/>
          </w:tcPr>
          <w:p w:rsidR="00B06A4A" w:rsidRDefault="00B06A4A" w:rsidP="00B06A4A">
            <w:r>
              <w:t>[music]</w:t>
            </w:r>
          </w:p>
        </w:tc>
      </w:tr>
      <w:tr w:rsidR="00B06A4A" w:rsidTr="0084378D">
        <w:tc>
          <w:tcPr>
            <w:tcW w:w="1255" w:type="dxa"/>
          </w:tcPr>
          <w:p w:rsidR="00B06A4A" w:rsidRDefault="00B06A4A" w:rsidP="00B06A4A">
            <w:r w:rsidRPr="00840880">
              <w:t>02:</w:t>
            </w:r>
            <w:r w:rsidR="00747F62">
              <w:t>18</w:t>
            </w:r>
          </w:p>
        </w:tc>
        <w:tc>
          <w:tcPr>
            <w:tcW w:w="1170" w:type="dxa"/>
          </w:tcPr>
          <w:p w:rsidR="00B06A4A" w:rsidRDefault="00B06A4A" w:rsidP="00B06A4A"/>
        </w:tc>
        <w:tc>
          <w:tcPr>
            <w:tcW w:w="6925" w:type="dxa"/>
          </w:tcPr>
          <w:p w:rsidR="00B06A4A" w:rsidRDefault="00B06A4A" w:rsidP="00B06A4A">
            <w:r>
              <w:t>[music fades out, then repeats]</w:t>
            </w:r>
          </w:p>
        </w:tc>
      </w:tr>
      <w:tr w:rsidR="00B06A4A" w:rsidTr="0084378D">
        <w:tc>
          <w:tcPr>
            <w:tcW w:w="1255" w:type="dxa"/>
          </w:tcPr>
          <w:p w:rsidR="00B06A4A" w:rsidRDefault="00B06A4A" w:rsidP="00B06A4A">
            <w:r w:rsidRPr="00840880">
              <w:t>02:</w:t>
            </w:r>
            <w:r w:rsidR="00747F62">
              <w:t>22</w:t>
            </w:r>
          </w:p>
        </w:tc>
        <w:tc>
          <w:tcPr>
            <w:tcW w:w="1170" w:type="dxa"/>
          </w:tcPr>
          <w:p w:rsidR="00B06A4A" w:rsidRDefault="00B06A4A" w:rsidP="00B06A4A">
            <w:r>
              <w:t>Jesse</w:t>
            </w:r>
          </w:p>
        </w:tc>
        <w:tc>
          <w:tcPr>
            <w:tcW w:w="6925" w:type="dxa"/>
          </w:tcPr>
          <w:p w:rsidR="00B06A4A" w:rsidRDefault="00747F62" w:rsidP="00B06A4A">
            <w:r>
              <w:t xml:space="preserve">[music overlap] </w:t>
            </w:r>
            <w:r w:rsidR="00B06A4A">
              <w:t>Sam, now I want to go over this one more time now</w:t>
            </w:r>
            <w:r w:rsidR="00A74826">
              <w:t>,</w:t>
            </w:r>
            <w:r w:rsidR="00B06A4A">
              <w:t xml:space="preserve"> and I want </w:t>
            </w:r>
            <w:r>
              <w:t>it clearly understood</w:t>
            </w:r>
            <w:r w:rsidR="00A74826">
              <w:t>…</w:t>
            </w:r>
            <w:bookmarkStart w:id="0" w:name="_GoBack"/>
            <w:bookmarkEnd w:id="0"/>
            <w:r>
              <w:t xml:space="preserve"> [overlap]</w:t>
            </w:r>
          </w:p>
        </w:tc>
      </w:tr>
      <w:tr w:rsidR="00B06A4A" w:rsidTr="0084378D">
        <w:tc>
          <w:tcPr>
            <w:tcW w:w="1255" w:type="dxa"/>
          </w:tcPr>
          <w:p w:rsidR="00B06A4A" w:rsidRDefault="00B06A4A" w:rsidP="00B06A4A">
            <w:r w:rsidRPr="00840880">
              <w:t>02:</w:t>
            </w:r>
            <w:r w:rsidR="00747F62">
              <w:t>26</w:t>
            </w:r>
          </w:p>
        </w:tc>
        <w:tc>
          <w:tcPr>
            <w:tcW w:w="1170" w:type="dxa"/>
          </w:tcPr>
          <w:p w:rsidR="00B06A4A" w:rsidRDefault="00B06A4A" w:rsidP="00B06A4A">
            <w:r>
              <w:t>Sam</w:t>
            </w:r>
          </w:p>
        </w:tc>
        <w:tc>
          <w:tcPr>
            <w:tcW w:w="6925" w:type="dxa"/>
          </w:tcPr>
          <w:p w:rsidR="00B06A4A" w:rsidRDefault="00747F62" w:rsidP="00B06A4A">
            <w:r>
              <w:t xml:space="preserve">[overlap] </w:t>
            </w:r>
            <w:r w:rsidR="00B06A4A">
              <w:t xml:space="preserve">Is this </w:t>
            </w:r>
            <w:proofErr w:type="spellStart"/>
            <w:r w:rsidR="00B06A4A">
              <w:t>go</w:t>
            </w:r>
            <w:r>
              <w:t>nna</w:t>
            </w:r>
            <w:proofErr w:type="spellEnd"/>
            <w:r>
              <w:t>’</w:t>
            </w:r>
            <w:r w:rsidR="00B06A4A">
              <w:t xml:space="preserve"> take long, Jesse?</w:t>
            </w:r>
          </w:p>
        </w:tc>
      </w:tr>
      <w:tr w:rsidR="00B06A4A" w:rsidTr="0084378D">
        <w:tc>
          <w:tcPr>
            <w:tcW w:w="1255" w:type="dxa"/>
          </w:tcPr>
          <w:p w:rsidR="00B06A4A" w:rsidRDefault="00B06A4A" w:rsidP="00B06A4A">
            <w:r w:rsidRPr="00840880">
              <w:t>02:</w:t>
            </w:r>
            <w:r w:rsidR="00747F62">
              <w:t>28</w:t>
            </w:r>
          </w:p>
        </w:tc>
        <w:tc>
          <w:tcPr>
            <w:tcW w:w="1170" w:type="dxa"/>
          </w:tcPr>
          <w:p w:rsidR="00B06A4A" w:rsidRDefault="00B06A4A" w:rsidP="00B06A4A">
            <w:r>
              <w:t>Jesse</w:t>
            </w:r>
          </w:p>
        </w:tc>
        <w:tc>
          <w:tcPr>
            <w:tcW w:w="6925" w:type="dxa"/>
          </w:tcPr>
          <w:p w:rsidR="00B06A4A" w:rsidRDefault="00B06A4A" w:rsidP="00B06A4A">
            <w:r>
              <w:t>Take long? Well, no, not long. I just want you to understand-</w:t>
            </w:r>
          </w:p>
        </w:tc>
      </w:tr>
      <w:tr w:rsidR="00B06A4A" w:rsidTr="0084378D">
        <w:tc>
          <w:tcPr>
            <w:tcW w:w="1255" w:type="dxa"/>
          </w:tcPr>
          <w:p w:rsidR="00B06A4A" w:rsidRDefault="00B06A4A" w:rsidP="00B06A4A">
            <w:r w:rsidRPr="00840880">
              <w:t>02:</w:t>
            </w:r>
            <w:r w:rsidR="00747F62">
              <w:t>32</w:t>
            </w:r>
          </w:p>
        </w:tc>
        <w:tc>
          <w:tcPr>
            <w:tcW w:w="1170" w:type="dxa"/>
          </w:tcPr>
          <w:p w:rsidR="00B06A4A" w:rsidRDefault="00B06A4A" w:rsidP="00B06A4A">
            <w:r>
              <w:t>Sam</w:t>
            </w:r>
          </w:p>
        </w:tc>
        <w:tc>
          <w:tcPr>
            <w:tcW w:w="6925" w:type="dxa"/>
          </w:tcPr>
          <w:p w:rsidR="00B06A4A" w:rsidRDefault="00B06A4A" w:rsidP="00B06A4A">
            <w:r>
              <w:t>I</w:t>
            </w:r>
            <w:r w:rsidR="00747F62">
              <w:t>-I</w:t>
            </w:r>
            <w:r>
              <w:t xml:space="preserve">’m supposed to be at the library in just a few minutes. </w:t>
            </w:r>
            <w:r w:rsidR="00747F62">
              <w:t xml:space="preserve">Now, </w:t>
            </w:r>
            <w:r>
              <w:t>I</w:t>
            </w:r>
            <w:r w:rsidR="00747F62">
              <w:t>-I</w:t>
            </w:r>
            <w:r>
              <w:t xml:space="preserve">’m </w:t>
            </w:r>
            <w:proofErr w:type="spellStart"/>
            <w:r>
              <w:t>goin</w:t>
            </w:r>
            <w:proofErr w:type="spellEnd"/>
            <w:r>
              <w:t xml:space="preserve">’ to take </w:t>
            </w:r>
            <w:proofErr w:type="spellStart"/>
            <w:r>
              <w:t>Candacey</w:t>
            </w:r>
            <w:proofErr w:type="spellEnd"/>
            <w:r>
              <w:t xml:space="preserve"> to the library.</w:t>
            </w:r>
            <w:r w:rsidR="00747F62">
              <w:t xml:space="preserve"> [overlap]</w:t>
            </w:r>
          </w:p>
        </w:tc>
      </w:tr>
      <w:tr w:rsidR="00B06A4A" w:rsidTr="0084378D">
        <w:tc>
          <w:tcPr>
            <w:tcW w:w="1255" w:type="dxa"/>
          </w:tcPr>
          <w:p w:rsidR="00B06A4A" w:rsidRDefault="00B06A4A" w:rsidP="00B06A4A">
            <w:r w:rsidRPr="00840880">
              <w:t>02:</w:t>
            </w:r>
            <w:r w:rsidR="00747F62">
              <w:t>36</w:t>
            </w:r>
          </w:p>
        </w:tc>
        <w:tc>
          <w:tcPr>
            <w:tcW w:w="1170" w:type="dxa"/>
          </w:tcPr>
          <w:p w:rsidR="00B06A4A" w:rsidRDefault="00B06A4A" w:rsidP="00B06A4A">
            <w:r>
              <w:t>Jesse</w:t>
            </w:r>
          </w:p>
        </w:tc>
        <w:tc>
          <w:tcPr>
            <w:tcW w:w="6925" w:type="dxa"/>
          </w:tcPr>
          <w:p w:rsidR="00B06A4A" w:rsidRDefault="00747F62" w:rsidP="00B06A4A">
            <w:r>
              <w:t xml:space="preserve">[overlap] </w:t>
            </w:r>
            <w:r w:rsidR="00B06A4A">
              <w:t>Now,</w:t>
            </w:r>
            <w:r>
              <w:t xml:space="preserve"> now</w:t>
            </w:r>
            <w:r w:rsidR="00B06A4A">
              <w:t xml:space="preserve"> there</w:t>
            </w:r>
            <w:r>
              <w:t>, now there</w:t>
            </w:r>
            <w:r w:rsidR="00B06A4A">
              <w:t xml:space="preserve"> you go, Sam. I’m </w:t>
            </w:r>
            <w:proofErr w:type="spellStart"/>
            <w:r w:rsidR="00B06A4A">
              <w:t>tryin</w:t>
            </w:r>
            <w:proofErr w:type="spellEnd"/>
            <w:r w:rsidR="00B06A4A">
              <w:t xml:space="preserve">’ to clarify </w:t>
            </w:r>
            <w:proofErr w:type="spellStart"/>
            <w:r w:rsidR="00B06A4A">
              <w:t>somethin</w:t>
            </w:r>
            <w:proofErr w:type="spellEnd"/>
            <w:r w:rsidR="00B06A4A">
              <w:t>’ and you’re in a hurry. If it was confusion I</w:t>
            </w:r>
            <w:r>
              <w:t xml:space="preserve"> was </w:t>
            </w:r>
            <w:proofErr w:type="spellStart"/>
            <w:r>
              <w:t>sowin</w:t>
            </w:r>
            <w:proofErr w:type="spellEnd"/>
            <w:r>
              <w:t>’</w:t>
            </w:r>
            <w:r w:rsidR="00B06A4A">
              <w:t>, you’d have time to listen.</w:t>
            </w:r>
          </w:p>
        </w:tc>
      </w:tr>
      <w:tr w:rsidR="00B06A4A" w:rsidTr="0084378D">
        <w:tc>
          <w:tcPr>
            <w:tcW w:w="1255" w:type="dxa"/>
          </w:tcPr>
          <w:p w:rsidR="00B06A4A" w:rsidRDefault="00B06A4A" w:rsidP="00B06A4A">
            <w:r w:rsidRPr="00840880">
              <w:t>02:</w:t>
            </w:r>
            <w:r w:rsidR="00747F62">
              <w:t>44</w:t>
            </w:r>
          </w:p>
        </w:tc>
        <w:tc>
          <w:tcPr>
            <w:tcW w:w="1170" w:type="dxa"/>
          </w:tcPr>
          <w:p w:rsidR="00B06A4A" w:rsidRDefault="00B06A4A" w:rsidP="00B06A4A">
            <w:r>
              <w:t>Sam</w:t>
            </w:r>
          </w:p>
        </w:tc>
        <w:tc>
          <w:tcPr>
            <w:tcW w:w="6925" w:type="dxa"/>
          </w:tcPr>
          <w:p w:rsidR="00B06A4A" w:rsidRDefault="00B06A4A" w:rsidP="00B06A4A">
            <w:r>
              <w:t>Ho</w:t>
            </w:r>
            <w:r w:rsidR="00747F62">
              <w:t>-ho</w:t>
            </w:r>
            <w:r>
              <w:t xml:space="preserve">w’d you go about </w:t>
            </w:r>
            <w:proofErr w:type="spellStart"/>
            <w:r>
              <w:t>sowin</w:t>
            </w:r>
            <w:proofErr w:type="spellEnd"/>
            <w:r>
              <w:t>’ confusion? Is that like Lisp-a-Deezer?</w:t>
            </w:r>
          </w:p>
        </w:tc>
      </w:tr>
      <w:tr w:rsidR="00B06A4A" w:rsidTr="0084378D">
        <w:tc>
          <w:tcPr>
            <w:tcW w:w="1255" w:type="dxa"/>
          </w:tcPr>
          <w:p w:rsidR="00B06A4A" w:rsidRDefault="00B06A4A" w:rsidP="00B06A4A">
            <w:r w:rsidRPr="00840880">
              <w:t>02:</w:t>
            </w:r>
            <w:r w:rsidR="00747F62">
              <w:t>48</w:t>
            </w:r>
          </w:p>
        </w:tc>
        <w:tc>
          <w:tcPr>
            <w:tcW w:w="1170" w:type="dxa"/>
          </w:tcPr>
          <w:p w:rsidR="00B06A4A" w:rsidRDefault="00B06A4A" w:rsidP="00B06A4A">
            <w:r>
              <w:t>Jesse</w:t>
            </w:r>
          </w:p>
        </w:tc>
        <w:tc>
          <w:tcPr>
            <w:tcW w:w="6925" w:type="dxa"/>
          </w:tcPr>
          <w:p w:rsidR="00B06A4A" w:rsidRDefault="00B06A4A" w:rsidP="00B06A4A">
            <w:r>
              <w:t xml:space="preserve">No, it </w:t>
            </w:r>
            <w:proofErr w:type="spellStart"/>
            <w:r>
              <w:t>ain’t</w:t>
            </w:r>
            <w:proofErr w:type="spellEnd"/>
            <w:r>
              <w:t xml:space="preserve"> near so much work, which may explain why you’re so good at it.</w:t>
            </w:r>
          </w:p>
        </w:tc>
      </w:tr>
      <w:tr w:rsidR="00B06A4A" w:rsidTr="0084378D">
        <w:tc>
          <w:tcPr>
            <w:tcW w:w="1255" w:type="dxa"/>
          </w:tcPr>
          <w:p w:rsidR="00B06A4A" w:rsidRDefault="00B06A4A" w:rsidP="00B06A4A">
            <w:r w:rsidRPr="00840880">
              <w:lastRenderedPageBreak/>
              <w:t>02:</w:t>
            </w:r>
            <w:r w:rsidR="00747F62">
              <w:t>54</w:t>
            </w:r>
          </w:p>
        </w:tc>
        <w:tc>
          <w:tcPr>
            <w:tcW w:w="1170" w:type="dxa"/>
          </w:tcPr>
          <w:p w:rsidR="00B06A4A" w:rsidRDefault="00B06A4A" w:rsidP="00B06A4A"/>
        </w:tc>
        <w:tc>
          <w:tcPr>
            <w:tcW w:w="6925" w:type="dxa"/>
          </w:tcPr>
          <w:p w:rsidR="00B06A4A" w:rsidRDefault="00B06A4A" w:rsidP="00B06A4A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9D5"/>
    <w:rsid w:val="000062AE"/>
    <w:rsid w:val="00037A15"/>
    <w:rsid w:val="0009652E"/>
    <w:rsid w:val="000B53AF"/>
    <w:rsid w:val="000D7305"/>
    <w:rsid w:val="00126D46"/>
    <w:rsid w:val="0015379F"/>
    <w:rsid w:val="00192DBF"/>
    <w:rsid w:val="001B63F5"/>
    <w:rsid w:val="001C396C"/>
    <w:rsid w:val="001C7346"/>
    <w:rsid w:val="001F06F2"/>
    <w:rsid w:val="001F1ECA"/>
    <w:rsid w:val="00202C48"/>
    <w:rsid w:val="002507CC"/>
    <w:rsid w:val="00257C01"/>
    <w:rsid w:val="002D3399"/>
    <w:rsid w:val="002D7DF0"/>
    <w:rsid w:val="002F5B9B"/>
    <w:rsid w:val="00336843"/>
    <w:rsid w:val="00372717"/>
    <w:rsid w:val="003D655F"/>
    <w:rsid w:val="003E3975"/>
    <w:rsid w:val="00406F44"/>
    <w:rsid w:val="00433DF0"/>
    <w:rsid w:val="004E6361"/>
    <w:rsid w:val="00504808"/>
    <w:rsid w:val="00556C89"/>
    <w:rsid w:val="00595997"/>
    <w:rsid w:val="005F0A03"/>
    <w:rsid w:val="005F6350"/>
    <w:rsid w:val="0065616E"/>
    <w:rsid w:val="006E72AD"/>
    <w:rsid w:val="006F7BFC"/>
    <w:rsid w:val="00705043"/>
    <w:rsid w:val="0070550F"/>
    <w:rsid w:val="007323BE"/>
    <w:rsid w:val="00747F62"/>
    <w:rsid w:val="00776D0A"/>
    <w:rsid w:val="0084378D"/>
    <w:rsid w:val="0087345F"/>
    <w:rsid w:val="00881306"/>
    <w:rsid w:val="0089060E"/>
    <w:rsid w:val="00891743"/>
    <w:rsid w:val="008C124E"/>
    <w:rsid w:val="009151F6"/>
    <w:rsid w:val="0093215D"/>
    <w:rsid w:val="00941F24"/>
    <w:rsid w:val="00976ABC"/>
    <w:rsid w:val="00994A08"/>
    <w:rsid w:val="009A3C86"/>
    <w:rsid w:val="009B2BBB"/>
    <w:rsid w:val="00A05BB9"/>
    <w:rsid w:val="00A74826"/>
    <w:rsid w:val="00AB1312"/>
    <w:rsid w:val="00B06A4A"/>
    <w:rsid w:val="00BF5F79"/>
    <w:rsid w:val="00C0501F"/>
    <w:rsid w:val="00C27B27"/>
    <w:rsid w:val="00C73609"/>
    <w:rsid w:val="00CB5179"/>
    <w:rsid w:val="00D56579"/>
    <w:rsid w:val="00D64928"/>
    <w:rsid w:val="00D96BD2"/>
    <w:rsid w:val="00DA5C30"/>
    <w:rsid w:val="00DD552F"/>
    <w:rsid w:val="00E04418"/>
    <w:rsid w:val="00E31444"/>
    <w:rsid w:val="00E474EC"/>
    <w:rsid w:val="00E710DC"/>
    <w:rsid w:val="00F15AB9"/>
    <w:rsid w:val="00F62C5F"/>
    <w:rsid w:val="00FC4D82"/>
    <w:rsid w:val="00FE5A74"/>
    <w:rsid w:val="00FF2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980DD8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2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3-03-01T17:51:00Z</dcterms:created>
  <dcterms:modified xsi:type="dcterms:W3CDTF">2023-03-01T17:51:00Z</dcterms:modified>
</cp:coreProperties>
</file>